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17825"/>
      <w:r>
        <w:t xml:space="preserve">Введение</w:t>
      </w:r>
      <w:bookmarkEnd w:id="21"/>
    </w:p>
    <w:p>
      <w:pPr>
        <w:pStyle w:val="Compact"/>
      </w:pPr>
      <w:r>
        <w:t xml:space="preserve">Введение к документу "Спецификация программных требований" (SRS) должно дать его полный обзор. В него необходимо включить назначение, область применения, определения, акронимы, сокращения, ссылки и обзор рассматриваемой спецификации.</w:t>
      </w:r>
    </w:p>
    <w:p>
      <w:pPr>
        <w:pStyle w:val="2"/>
      </w:pPr>
      <w:bookmarkStart w:id="22" w:name="17826"/>
      <w:r>
        <w:t xml:space="preserve">Назначение</w:t>
      </w:r>
      <w:bookmarkEnd w:id="22"/>
    </w:p>
    <w:p>
      <w:pPr>
        <w:pStyle w:val="Compact"/>
      </w:pPr>
      <w:r>
        <w:t xml:space="preserve">Укажите цель создания данного документа. "Спецификация программных требований" должна полностью описывать внешнее поведение определяемого приложения или подсистемы, нефункциональные требования, проектные ограничения и другие факторы, необходимые для полного и всестороннего описания требований к программному обеспечению.</w:t>
      </w:r>
    </w:p>
    <w:p>
      <w:pPr>
        <w:pStyle w:val="2"/>
      </w:pPr>
      <w:bookmarkStart w:id="23" w:name="17827"/>
      <w:r>
        <w:t xml:space="preserve">Область применения</w:t>
      </w:r>
      <w:bookmarkEnd w:id="23"/>
    </w:p>
    <w:p>
      <w:pPr>
        <w:pStyle w:val="Compact"/>
      </w:pPr>
      <w:r>
        <w:t xml:space="preserve">Краткое описание программы, функции или группы подсистем, к которым относится данная спецификация. Указываются модели сценариев использования, с которыми она связана, и все прочие сведения, имеющие к ней отношение.</w:t>
      </w:r>
    </w:p>
    <w:p>
      <w:pPr>
        <w:pStyle w:val="2"/>
      </w:pPr>
      <w:bookmarkStart w:id="24" w:name="17829"/>
      <w:r>
        <w:t xml:space="preserve">Ссылки</w:t>
      </w:r>
      <w:bookmarkEnd w:id="24"/>
    </w:p>
    <w:p>
      <w:pPr>
        <w:pStyle w:val="Compact"/>
      </w:pPr>
      <w:r>
        <w:t xml:space="preserve">В этом разделе дается полный список всех документов, на которые ссылается "Спецификация программных требований". Каждая ссылка должна содержать заголовок документа, номер отчета (при наличии), дату и название организации, опубликовавшей документ. Следует указать также, из каких источников могут быть получены эти сведения. Эта информация может быть представлена в виде ссылки на приложение или на другой документ.</w:t>
      </w:r>
    </w:p>
    <w:p>
      <w:pPr>
        <w:pStyle w:val="1"/>
      </w:pPr>
      <w:bookmarkStart w:id="25" w:name="17831"/>
      <w:r>
        <w:t xml:space="preserve">Общее описание</w:t>
      </w:r>
      <w:bookmarkEnd w:id="25"/>
    </w:p>
    <w:p>
      <w:pPr>
        <w:pStyle w:val="Compact"/>
      </w:pPr>
      <w:r>
        <w:t xml:space="preserve">Здесь следует описать общие факторы, влияющие на продукт и требования к нему. Конкретные требования подробно определяются в разделе 3, а в этом разделе необходимо дать лишь обоснование, которое поможет их понять.</w:t>
      </w:r>
    </w:p>
    <w:p>
      <w:pPr>
        <w:pStyle w:val="1"/>
      </w:pPr>
      <w:bookmarkStart w:id="26" w:name="17832"/>
      <w:r>
        <w:t xml:space="preserve">Конкретные требования</w:t>
      </w:r>
      <w:bookmarkEnd w:id="26"/>
    </w:p>
    <w:p>
      <w:pPr>
        <w:pStyle w:val="Compact"/>
      </w:pPr>
      <w:r>
        <w:t xml:space="preserve">Этот раздел спецификации должен содержать все программные требования. Уровень детализации должен быть достаточным для проектирования системы и ее тестирования на соответствие этим требованиям. В случае применения моделирования сценариев использования, данные требования фиксируются в этих сценариях и в соответствующем документе дополнительных технических требований. В противном случае, набросок дополнительных технических требований можно вставить непосредственно в данный раздел, как показано ниже.</w:t>
      </w:r>
    </w:p>
    <w:p>
      <w:pPr>
        <w:pStyle w:val="2"/>
      </w:pPr>
      <w:bookmarkStart w:id="27" w:name="17833"/>
      <w:r>
        <w:t xml:space="preserve">Функциональность</w:t>
      </w:r>
      <w:bookmarkEnd w:id="27"/>
    </w:p>
    <w:p>
      <w:pPr>
        <w:pStyle w:val="Compact"/>
      </w:pPr>
      <w:r>
        <w:t xml:space="preserve">В этом разделе описываются функциональные требования к системе, выражаемые естественным языком. Как правило, этот раздел организуется по реализуемым функциям, однако, можно применить и альтернативные методы – например, организацию по пользователям или подсистемам. Функциональные требования могут включать в себя списки реализуемых функций, возможностей и средств обеспечения безопасности данных.</w:t>
      </w:r>
    </w:p>
    <w:p>
      <w:pPr>
        <w:pStyle w:val="3"/>
      </w:pPr>
      <w:bookmarkStart w:id="28" w:name="17834"/>
      <w:bookmarkEnd w:id="28"/>
    </w:p>
    <w:p>
      <w:pPr>
        <w:pStyle w:val="2"/>
      </w:pPr>
      <w:bookmarkStart w:id="29" w:name="17837"/>
      <w:r>
        <w:t xml:space="preserve">Надежность</w:t>
      </w:r>
      <w:bookmarkEnd w:id="29"/>
    </w:p>
    <w:p>
      <w:pPr>
        <w:pStyle w:val="Compact"/>
      </w:pPr>
      <w:r>
        <w:t xml:space="preserve">Здесь должны быть описаны требования к надежности системы. Возможная детализация: доступность, </w:t>
      </w:r>
      <w:r>
        <w:t xml:space="preserve">среднее время безотказной работы (MTBF), среднее время устранения неисправностей (MTTR), </w:t>
      </w:r>
      <w:r>
        <w:t xml:space="preserve">максимально допустимое количество ошибок, </w:t>
      </w:r>
      <w:r>
        <w:t xml:space="preserve">уровень ошибок.</w:t>
      </w:r>
    </w:p>
    <w:p>
      <w:pPr>
        <w:pStyle w:val="3"/>
      </w:pPr>
      <w:bookmarkStart w:id="30" w:name="17838"/>
      <w:bookmarkEnd w:id="30"/>
    </w:p>
    <w:p>
      <w:pPr>
        <w:pStyle w:val="2"/>
      </w:pPr>
      <w:bookmarkStart w:id="31" w:name="17839"/>
      <w:r>
        <w:t xml:space="preserve">Производительность</w:t>
      </w:r>
      <w:bookmarkEnd w:id="31"/>
    </w:p>
    <w:p>
      <w:pPr>
        <w:pStyle w:val="Compact"/>
      </w:pPr>
      <w:r>
        <w:t xml:space="preserve">В этом разделе должны быть кратко изложены основные характеристики производительности системы. Укажите характерные показатели для времени реакции. Там, где это возможно, сошлитесь на имена соответствующих сценариев использования</w:t>
      </w:r>
    </w:p>
    <w:p>
      <w:pPr>
        <w:pStyle w:val="3"/>
      </w:pPr>
      <w:bookmarkStart w:id="32" w:name="17840"/>
      <w:bookmarkEnd w:id="32"/>
    </w:p>
    <w:p>
      <w:pPr>
        <w:pStyle w:val="2"/>
      </w:pPr>
      <w:bookmarkStart w:id="33" w:name="17841"/>
      <w:r>
        <w:t xml:space="preserve">Возможности поддержки</w:t>
      </w:r>
      <w:bookmarkEnd w:id="33"/>
    </w:p>
    <w:p>
      <w:pPr>
        <w:pStyle w:val="Compact"/>
      </w:pPr>
      <w:r>
        <w:t xml:space="preserve">В этом разделе следует описать все требования, которые способны усилить возможности технической поддержки создаваемой системы, включая стандарты программирования, соглашения о присвоении имен, библиотеки классов, доступ и средства технического обслуживания.</w:t>
      </w:r>
    </w:p>
    <w:p>
      <w:pPr>
        <w:pStyle w:val="3"/>
      </w:pPr>
      <w:bookmarkStart w:id="34" w:name="17842"/>
      <w:bookmarkEnd w:id="34"/>
    </w:p>
    <w:p>
      <w:pPr>
        <w:pStyle w:val="2"/>
      </w:pPr>
      <w:bookmarkStart w:id="35" w:name="17843"/>
      <w:r>
        <w:t xml:space="preserve">Проектные ограничения</w:t>
      </w:r>
      <w:bookmarkEnd w:id="35"/>
    </w:p>
    <w:p>
      <w:pPr>
        <w:pStyle w:val="Compact"/>
      </w:pPr>
      <w:r>
        <w:t xml:space="preserve">В этом разделе описываются все проектные ограничения, применяемые к создаваемой системе. Эти ограничения представляют собой проектные решения, которых необходимо твердо придерживаться. Примерами могут служить языки программирования, требования к программному процессу, использование определенных средств разработки, архитектурные и проектные ограничения, приобретаемые компоненты, библиотеки классов и т.д.</w:t>
      </w:r>
    </w:p>
    <w:p>
      <w:pPr>
        <w:pStyle w:val="3"/>
      </w:pPr>
      <w:bookmarkStart w:id="36" w:name="17844"/>
      <w:bookmarkEnd w:id="36"/>
    </w:p>
    <w:p>
      <w:pPr>
        <w:pStyle w:val="2"/>
      </w:pPr>
      <w:bookmarkStart w:id="37" w:name="17845"/>
      <w:r>
        <w:t xml:space="preserve">Требования к эксплуатационной документации</w:t>
      </w:r>
      <w:bookmarkEnd w:id="37"/>
    </w:p>
    <w:p>
      <w:pPr>
        <w:pStyle w:val="Compact"/>
      </w:pPr>
      <w:r>
        <w:t xml:space="preserve">Опишите существующие требования к интерактивной пользовательской документации, справочным системам, сведениям о продукте и т.д.</w:t>
      </w:r>
    </w:p>
    <w:p>
      <w:pPr>
        <w:pStyle w:val="2"/>
      </w:pPr>
      <w:bookmarkStart w:id="38" w:name="17846"/>
      <w:r>
        <w:t xml:space="preserve">Приобретаемые компоненты</w:t>
      </w:r>
      <w:bookmarkEnd w:id="38"/>
    </w:p>
    <w:p>
      <w:pPr>
        <w:pStyle w:val="Compact"/>
      </w:pPr>
      <w:r>
        <w:t xml:space="preserve">В этом разделе следует описать все приобретаемые компоненты системы, все применяемые лицензионные нормы или ограничения использования, а также все связанные с этими компонентами стандарты совместимости, взаимодействия или интерфейсов.</w:t>
      </w:r>
    </w:p>
    <w:p>
      <w:pPr>
        <w:pStyle w:val="2"/>
      </w:pPr>
      <w:bookmarkStart w:id="39" w:name="17847"/>
      <w:r>
        <w:t xml:space="preserve">Интерфейсы</w:t>
      </w:r>
      <w:bookmarkEnd w:id="39"/>
    </w:p>
    <w:p>
      <w:pPr>
        <w:pStyle w:val="Compact"/>
      </w:pPr>
      <w:r>
        <w:t xml:space="preserve">В этом разделе определяются интерфейсы, которые должны поддерживаться данным приложением. Описание должно содержать их соответствующие характерные особенности, протоколы, порты, логические адреса и другие сведения, позволяющие контролировать соответствие разрабатываемого программного обеспечения требованиям к его интерфейсам.</w:t>
      </w:r>
    </w:p>
    <w:p>
      <w:pPr>
        <w:pStyle w:val="3"/>
      </w:pPr>
      <w:bookmarkStart w:id="40" w:name="17848"/>
      <w:r>
        <w:t xml:space="preserve">Пользовательские интерфейсы</w:t>
      </w:r>
      <w:bookmarkEnd w:id="40"/>
    </w:p>
    <w:p>
      <w:pPr>
        <w:pStyle w:val="Compact"/>
      </w:pPr>
      <w:r>
        <w:t xml:space="preserve">Опишите пользовательские интерфейсы, реализуемые в данном программном обеспечении.</w:t>
      </w:r>
    </w:p>
    <w:p>
      <w:pPr>
        <w:pStyle w:val="3"/>
      </w:pPr>
      <w:bookmarkStart w:id="41" w:name="17849"/>
      <w:r>
        <w:t xml:space="preserve">Аппаратные интерфейсы</w:t>
      </w:r>
      <w:bookmarkEnd w:id="41"/>
    </w:p>
    <w:p>
      <w:pPr>
        <w:pStyle w:val="Compact"/>
      </w:pPr>
      <w:r>
        <w:t xml:space="preserve">В этом разделе следует определить все аппаратные интерфейсы, поддерживаемые данным программным обеспечением, включая их логическую структуру, физические адреса, ожидаемое поведение и т.д.</w:t>
      </w:r>
    </w:p>
    <w:p>
      <w:pPr>
        <w:pStyle w:val="3"/>
      </w:pPr>
      <w:bookmarkStart w:id="42" w:name="17850"/>
      <w:r>
        <w:t xml:space="preserve">Программные интерфейсы</w:t>
      </w:r>
      <w:bookmarkEnd w:id="42"/>
    </w:p>
    <w:p>
      <w:pPr>
        <w:pStyle w:val="Compact"/>
      </w:pPr>
      <w:r>
        <w:t xml:space="preserve">В этом разделе следует описать программные интерфейсы между данным приложением и другими компонентами программной системы. В число этих компонентов могут входить приобретаемые модули, повторно используемые компоненты других приложений или же те компоненты, которые разрабатываются для подсистем вне функциональных границ данной спецификации, но с которыми это приложение должно взаимодействовать.</w:t>
      </w:r>
    </w:p>
    <w:p>
      <w:pPr>
        <w:pStyle w:val="3"/>
      </w:pPr>
      <w:bookmarkStart w:id="43" w:name="17851"/>
      <w:r>
        <w:t xml:space="preserve">Коммуникационные интерфейсы</w:t>
      </w:r>
      <w:bookmarkEnd w:id="43"/>
    </w:p>
    <w:p>
      <w:pPr>
        <w:pStyle w:val="Compact"/>
      </w:pPr>
      <w:r>
        <w:t xml:space="preserve">Опишите все коммуникационные интерфейсы, связанные с другими системами или устройствами, такими как локальные сети, удаленные устройства и т.д.</w:t>
      </w:r>
    </w:p>
    <w:p>
      <w:pPr>
        <w:pStyle w:val="2"/>
      </w:pPr>
      <w:bookmarkStart w:id="44" w:name="17852"/>
      <w:r>
        <w:t xml:space="preserve">Лицензионные требования</w:t>
      </w:r>
      <w:bookmarkEnd w:id="44"/>
    </w:p>
    <w:p>
      <w:pPr>
        <w:pStyle w:val="Compact"/>
      </w:pPr>
      <w:r>
        <w:t xml:space="preserve">Опишите все обязательные лицензионные требования или другие ограничения использования, которые накладываются на программное обеспечение.</w:t>
      </w:r>
    </w:p>
    <w:p>
      <w:pPr>
        <w:pStyle w:val="2"/>
      </w:pPr>
      <w:bookmarkStart w:id="45" w:name="17853"/>
      <w:r>
        <w:t xml:space="preserve">Предупреждения, касающиеся законодательства, авторских прав и другие замечания</w:t>
      </w:r>
      <w:bookmarkEnd w:id="45"/>
    </w:p>
    <w:p>
      <w:pPr>
        <w:pStyle w:val="Compact"/>
      </w:pPr>
      <w:r>
        <w:t xml:space="preserve">В этом разделе следует описать все необходимые юридические предупреждения, гарантии, авторские и патентные права, текстовые торговые марки, знаки или логотипы, которые имеют отношение к данному программному обеспечению.</w:t>
      </w:r>
    </w:p>
    <w:p>
      <w:pPr>
        <w:pStyle w:val="2"/>
      </w:pPr>
      <w:bookmarkStart w:id="46" w:name="17854"/>
      <w:r>
        <w:t xml:space="preserve">Применяемые стандарты</w:t>
      </w:r>
      <w:bookmarkEnd w:id="46"/>
    </w:p>
    <w:p>
      <w:pPr>
        <w:pStyle w:val="Compact"/>
      </w:pPr>
      <w:r>
        <w:t xml:space="preserve">В этом разделе должны быть приведены ссылки на все стандарты и их конкретные разделы, применяемые к описываемой системе. В их число могут входить, например, юридические стандарты, стандарты качества и стабильности, отраслевые стандарты практичности, взаимодействия, локализации, совместимости с операционными системами и т.д.</w:t>
      </w:r>
    </w:p>
    <w:sectPr w:rsidR="00BE50D5" w:rsidRPr="00ED2DD2">
      <w:pgSz w:w="12240" w:h="15840"/>
      <w:pgMar w:top="1134" w:right="850" w:bottom="1134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13E52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26ABE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67CE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66249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7E8227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F879E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9421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601F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BC5E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49663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E924E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38727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94458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09445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a4">
    <w:name w:val="Основной текст Знак"/>
    <w:basedOn w:val="a1"/>
    <w:link w:val="a0"/>
    <w:rsid w:val="00094458"/>
  </w:style>
  <w:style w:type="table" w:styleId="af0">
    <w:name w:val="Table Grid"/>
    <w:basedOn w:val="a2"/>
    <w:rsid w:val="0009445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6T16:12:15Z</dcterms:created>
  <dcterms:modified xsi:type="dcterms:W3CDTF">2018-12-06T16:12:15Z</dcterms:modified>
</cp:coreProperties>
</file>